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6555C" w14:textId="05ACBEF2" w:rsidR="00851D34" w:rsidRDefault="00851D34" w:rsidP="005830E0">
      <w:pPr>
        <w:pStyle w:val="Naslov1"/>
        <w:spacing w:before="0" w:line="240" w:lineRule="auto"/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4F25F5BF" wp14:editId="7E518430">
            <wp:extent cx="1078173" cy="614748"/>
            <wp:effectExtent l="0" t="0" r="8255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tip-U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270" cy="63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0840C" w14:textId="77777777" w:rsidR="00851D34" w:rsidRDefault="00851D34" w:rsidP="00851D34">
      <w:pPr>
        <w:pStyle w:val="Glava"/>
        <w:tabs>
          <w:tab w:val="clear" w:pos="4536"/>
          <w:tab w:val="clear" w:pos="9072"/>
        </w:tabs>
        <w:rPr>
          <w:color w:val="006A8E"/>
          <w:sz w:val="18"/>
        </w:rPr>
      </w:pPr>
    </w:p>
    <w:p w14:paraId="05329CCB" w14:textId="77777777" w:rsidR="00851D34" w:rsidRDefault="00851D34" w:rsidP="005830E0">
      <w:pPr>
        <w:pStyle w:val="Naslov1"/>
        <w:spacing w:before="0" w:line="240" w:lineRule="auto"/>
        <w:jc w:val="center"/>
      </w:pPr>
    </w:p>
    <w:p w14:paraId="169B1509" w14:textId="2BA433F4" w:rsidR="00D308D7" w:rsidRPr="004A4211" w:rsidRDefault="002E5E1B" w:rsidP="005830E0">
      <w:pPr>
        <w:pStyle w:val="Naslov1"/>
        <w:spacing w:before="0" w:line="240" w:lineRule="auto"/>
        <w:jc w:val="center"/>
        <w:rPr>
          <w:b/>
        </w:rPr>
      </w:pPr>
      <w:r w:rsidRPr="004A4211">
        <w:rPr>
          <w:b/>
        </w:rPr>
        <w:t>ŠTUDIJS</w:t>
      </w:r>
      <w:r w:rsidR="00C72FFE">
        <w:rPr>
          <w:b/>
        </w:rPr>
        <w:t>K</w:t>
      </w:r>
      <w:r w:rsidR="00F30CA4">
        <w:rPr>
          <w:b/>
        </w:rPr>
        <w:t>I KOLEDAR ZA ŠTUDIJSKO LETO 202</w:t>
      </w:r>
      <w:r w:rsidR="00017325">
        <w:rPr>
          <w:b/>
        </w:rPr>
        <w:t>3</w:t>
      </w:r>
      <w:r w:rsidRPr="004A4211">
        <w:rPr>
          <w:b/>
        </w:rPr>
        <w:t>/20</w:t>
      </w:r>
      <w:r w:rsidR="00F30CA4">
        <w:rPr>
          <w:b/>
        </w:rPr>
        <w:t>2</w:t>
      </w:r>
      <w:r w:rsidR="00017325">
        <w:rPr>
          <w:b/>
        </w:rPr>
        <w:t>4</w:t>
      </w:r>
    </w:p>
    <w:p w14:paraId="6929D689" w14:textId="77777777" w:rsidR="005830E0" w:rsidRPr="005830E0" w:rsidRDefault="005830E0" w:rsidP="005830E0"/>
    <w:p w14:paraId="5682B589" w14:textId="77777777" w:rsidR="00D308D7" w:rsidRPr="00515AE2" w:rsidRDefault="002E5E1B" w:rsidP="005830E0">
      <w:pPr>
        <w:spacing w:after="0" w:line="240" w:lineRule="auto"/>
        <w:ind w:left="60" w:firstLine="0"/>
        <w:rPr>
          <w:rFonts w:asciiTheme="minorHAnsi" w:hAnsiTheme="minorHAnsi" w:cstheme="minorHAnsi"/>
          <w:sz w:val="16"/>
          <w:szCs w:val="16"/>
        </w:rPr>
      </w:pPr>
      <w:r w:rsidRPr="00515AE2">
        <w:rPr>
          <w:rFonts w:asciiTheme="minorHAnsi" w:hAnsiTheme="minorHAnsi" w:cstheme="minorHAnsi"/>
          <w:sz w:val="16"/>
          <w:szCs w:val="16"/>
        </w:rPr>
        <w:t xml:space="preserve"> </w:t>
      </w:r>
    </w:p>
    <w:p w14:paraId="0B3B3DB2" w14:textId="1B79EE36" w:rsidR="00D308D7" w:rsidRDefault="002E5E1B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 w:rsidRPr="00515AE2">
        <w:rPr>
          <w:rFonts w:asciiTheme="minorHAnsi" w:hAnsiTheme="minorHAnsi" w:cstheme="minorHAnsi"/>
          <w:sz w:val="16"/>
          <w:szCs w:val="16"/>
        </w:rPr>
        <w:t>Pri pripravi študijskega</w:t>
      </w:r>
      <w:r w:rsidR="00C72FFE">
        <w:rPr>
          <w:rFonts w:asciiTheme="minorHAnsi" w:hAnsiTheme="minorHAnsi" w:cstheme="minorHAnsi"/>
          <w:sz w:val="16"/>
          <w:szCs w:val="16"/>
        </w:rPr>
        <w:t xml:space="preserve"> </w:t>
      </w:r>
      <w:r w:rsidR="00F30CA4">
        <w:rPr>
          <w:rFonts w:asciiTheme="minorHAnsi" w:hAnsiTheme="minorHAnsi" w:cstheme="minorHAnsi"/>
          <w:sz w:val="16"/>
          <w:szCs w:val="16"/>
        </w:rPr>
        <w:t>koledarja za študijsko leto 202</w:t>
      </w:r>
      <w:r w:rsidR="00017325">
        <w:rPr>
          <w:rFonts w:asciiTheme="minorHAnsi" w:hAnsiTheme="minorHAnsi" w:cstheme="minorHAnsi"/>
          <w:sz w:val="16"/>
          <w:szCs w:val="16"/>
        </w:rPr>
        <w:t>3</w:t>
      </w:r>
      <w:r w:rsidRPr="00515AE2">
        <w:rPr>
          <w:rFonts w:asciiTheme="minorHAnsi" w:hAnsiTheme="minorHAnsi" w:cstheme="minorHAnsi"/>
          <w:sz w:val="16"/>
          <w:szCs w:val="16"/>
        </w:rPr>
        <w:t>/20</w:t>
      </w:r>
      <w:r w:rsidR="00F30CA4">
        <w:rPr>
          <w:rFonts w:asciiTheme="minorHAnsi" w:hAnsiTheme="minorHAnsi" w:cstheme="minorHAnsi"/>
          <w:sz w:val="16"/>
          <w:szCs w:val="16"/>
        </w:rPr>
        <w:t>2</w:t>
      </w:r>
      <w:r w:rsidR="00017325">
        <w:rPr>
          <w:rFonts w:asciiTheme="minorHAnsi" w:hAnsiTheme="minorHAnsi" w:cstheme="minorHAnsi"/>
          <w:sz w:val="16"/>
          <w:szCs w:val="16"/>
        </w:rPr>
        <w:t>4</w:t>
      </w:r>
      <w:r w:rsidRPr="00515AE2">
        <w:rPr>
          <w:rFonts w:asciiTheme="minorHAnsi" w:hAnsiTheme="minorHAnsi" w:cstheme="minorHAnsi"/>
          <w:sz w:val="16"/>
          <w:szCs w:val="16"/>
        </w:rPr>
        <w:t xml:space="preserve"> je upoštevan 37. člen Zakona o visokem šolstvu </w:t>
      </w:r>
      <w:r w:rsidR="00335125" w:rsidRPr="00515AE2">
        <w:rPr>
          <w:rFonts w:asciiTheme="minorHAnsi" w:hAnsiTheme="minorHAnsi" w:cstheme="minorHAnsi"/>
          <w:sz w:val="16"/>
          <w:szCs w:val="16"/>
        </w:rPr>
        <w:t>(</w:t>
      </w:r>
      <w:r w:rsidR="002C73D5" w:rsidRPr="002C73D5">
        <w:rPr>
          <w:rFonts w:asciiTheme="minorHAnsi" w:hAnsiTheme="minorHAnsi" w:cstheme="minorHAnsi"/>
          <w:sz w:val="16"/>
          <w:szCs w:val="16"/>
        </w:rPr>
        <w:t>Uradni list RS, št. 32/12 - uradno prečiščeno besedilo, 40/11 - ZUPJS-A, 40/12 - ZUJF, 57/12 - ZPCP-2D, 109/12, 85/14, 75/16, 61/17 - ZUPŠ, 65/17, 49/20 - ZIUZEOP, 80/20 - ZIUOOPE, 152/20 - ZZUOOP, 175/20 - ZIUOPDVE, 13/21 - skl. US, 42/21 - odl. US, 57/21 - odl. US, 206/21 - ZDUPŠOP, 54/22 - ZUPŠ-1, 100/22 - ZSZUN</w:t>
      </w:r>
      <w:r w:rsidR="00335125" w:rsidRPr="00515AE2">
        <w:rPr>
          <w:rFonts w:asciiTheme="minorHAnsi" w:hAnsiTheme="minorHAnsi" w:cstheme="minorHAnsi"/>
          <w:sz w:val="16"/>
          <w:szCs w:val="16"/>
        </w:rPr>
        <w:t>)</w:t>
      </w:r>
      <w:r w:rsidRPr="00515AE2">
        <w:rPr>
          <w:rFonts w:asciiTheme="minorHAnsi" w:hAnsiTheme="minorHAnsi" w:cstheme="minorHAnsi"/>
          <w:sz w:val="16"/>
          <w:szCs w:val="16"/>
        </w:rPr>
        <w:t>, 28., 29. in 89. člen Statuta Univerze v Mariboru (</w:t>
      </w:r>
      <w:r w:rsidR="00C93B50" w:rsidRPr="00C93B50">
        <w:rPr>
          <w:rFonts w:asciiTheme="minorHAnsi" w:hAnsiTheme="minorHAnsi" w:cstheme="minorHAnsi"/>
          <w:sz w:val="16"/>
          <w:szCs w:val="16"/>
        </w:rPr>
        <w:t>Uradni list RS št. 41/2021 – UPB 13 in 20/2023</w:t>
      </w:r>
      <w:r w:rsidRPr="00515AE2">
        <w:rPr>
          <w:rFonts w:asciiTheme="minorHAnsi" w:hAnsiTheme="minorHAnsi" w:cstheme="minorHAnsi"/>
          <w:sz w:val="16"/>
          <w:szCs w:val="16"/>
        </w:rPr>
        <w:t xml:space="preserve">), Zakon o praznikih in dela prostih dnevih v RS </w:t>
      </w:r>
      <w:r w:rsidR="001526EF" w:rsidRPr="00515AE2">
        <w:rPr>
          <w:rFonts w:asciiTheme="minorHAnsi" w:hAnsiTheme="minorHAnsi" w:cstheme="minorHAnsi"/>
          <w:sz w:val="16"/>
          <w:szCs w:val="16"/>
        </w:rPr>
        <w:t>(</w:t>
      </w:r>
      <w:r w:rsidR="00A662E2" w:rsidRPr="00A662E2">
        <w:rPr>
          <w:rFonts w:asciiTheme="minorHAnsi" w:hAnsiTheme="minorHAnsi" w:cstheme="minorHAnsi"/>
          <w:sz w:val="16"/>
          <w:szCs w:val="16"/>
        </w:rPr>
        <w:t>Uradni list RS, št. 112/05 - uradno prečiščeno besedilo, 93/05 - popr., 52/10, 40/12 - ZUJF, 19/15, 83/16, 92/20</w:t>
      </w:r>
      <w:r w:rsidR="001526EF" w:rsidRPr="00515AE2">
        <w:rPr>
          <w:rFonts w:asciiTheme="minorHAnsi" w:hAnsiTheme="minorHAnsi" w:cstheme="minorHAnsi"/>
          <w:sz w:val="16"/>
          <w:szCs w:val="16"/>
        </w:rPr>
        <w:t>)</w:t>
      </w:r>
      <w:r w:rsidR="00C91133" w:rsidRPr="00515AE2">
        <w:rPr>
          <w:rFonts w:asciiTheme="minorHAnsi" w:hAnsiTheme="minorHAnsi" w:cstheme="minorHAnsi"/>
          <w:sz w:val="16"/>
          <w:szCs w:val="16"/>
        </w:rPr>
        <w:t xml:space="preserve">; 45. člen </w:t>
      </w:r>
      <w:r w:rsidR="00626513" w:rsidRPr="00515AE2">
        <w:rPr>
          <w:rFonts w:asciiTheme="minorHAnsi" w:hAnsiTheme="minorHAnsi" w:cstheme="minorHAnsi"/>
          <w:sz w:val="16"/>
          <w:szCs w:val="16"/>
        </w:rPr>
        <w:t>Kolektivne pogodbe za dejavnost vzgoje in izobraževanja v Republiki Sloveniji (Uradni list RS, št. 52/94</w:t>
      </w:r>
      <w:r w:rsidR="008173E7" w:rsidRPr="00515AE2">
        <w:rPr>
          <w:rFonts w:asciiTheme="minorHAnsi" w:hAnsiTheme="minorHAnsi" w:cstheme="minorHAnsi"/>
          <w:sz w:val="16"/>
          <w:szCs w:val="16"/>
        </w:rPr>
        <w:t xml:space="preserve"> s sprem. in dopol. do </w:t>
      </w:r>
      <w:r w:rsidR="002C73D5">
        <w:rPr>
          <w:rFonts w:asciiTheme="minorHAnsi" w:hAnsiTheme="minorHAnsi" w:cstheme="minorHAnsi"/>
          <w:sz w:val="16"/>
          <w:szCs w:val="16"/>
        </w:rPr>
        <w:t>11/23</w:t>
      </w:r>
      <w:r w:rsidR="00626513" w:rsidRPr="00515AE2">
        <w:rPr>
          <w:rFonts w:asciiTheme="minorHAnsi" w:hAnsiTheme="minorHAnsi" w:cstheme="minorHAnsi"/>
          <w:sz w:val="16"/>
          <w:szCs w:val="16"/>
        </w:rPr>
        <w:t>)</w:t>
      </w:r>
      <w:r w:rsidR="00ED3C5F" w:rsidRPr="00515AE2">
        <w:rPr>
          <w:rFonts w:asciiTheme="minorHAnsi" w:hAnsiTheme="minorHAnsi" w:cstheme="minorHAnsi"/>
          <w:sz w:val="16"/>
          <w:szCs w:val="16"/>
        </w:rPr>
        <w:t>, drug</w:t>
      </w:r>
      <w:r w:rsidR="00C3013F" w:rsidRPr="00515AE2">
        <w:rPr>
          <w:rFonts w:asciiTheme="minorHAnsi" w:hAnsiTheme="minorHAnsi" w:cstheme="minorHAnsi"/>
          <w:sz w:val="16"/>
          <w:szCs w:val="16"/>
        </w:rPr>
        <w:t>i</w:t>
      </w:r>
      <w:r w:rsidR="00ED3C5F" w:rsidRPr="00515AE2">
        <w:rPr>
          <w:rFonts w:asciiTheme="minorHAnsi" w:hAnsiTheme="minorHAnsi" w:cstheme="minorHAnsi"/>
          <w:sz w:val="16"/>
          <w:szCs w:val="16"/>
        </w:rPr>
        <w:t xml:space="preserve"> odstav</w:t>
      </w:r>
      <w:r w:rsidR="00C3013F" w:rsidRPr="00515AE2">
        <w:rPr>
          <w:rFonts w:asciiTheme="minorHAnsi" w:hAnsiTheme="minorHAnsi" w:cstheme="minorHAnsi"/>
          <w:sz w:val="16"/>
          <w:szCs w:val="16"/>
        </w:rPr>
        <w:t>ek</w:t>
      </w:r>
      <w:r w:rsidR="00ED3C5F" w:rsidRPr="00515AE2">
        <w:rPr>
          <w:rFonts w:asciiTheme="minorHAnsi" w:hAnsiTheme="minorHAnsi" w:cstheme="minorHAnsi"/>
          <w:sz w:val="16"/>
          <w:szCs w:val="16"/>
        </w:rPr>
        <w:t xml:space="preserve"> 148. člena in 163. člen Zakona o delovnih razmerjih (</w:t>
      </w:r>
      <w:r w:rsidR="002C73D5" w:rsidRPr="002C73D5">
        <w:rPr>
          <w:rFonts w:asciiTheme="minorHAnsi" w:hAnsiTheme="minorHAnsi" w:cstheme="minorHAnsi"/>
          <w:sz w:val="16"/>
          <w:szCs w:val="16"/>
        </w:rPr>
        <w:t>Uradni list RS, št. 21/13, 78/13 - popr., 47/15 - ZZSDT, 33/16 - PZ-F, 52/16, 15/17 - odl. US, 22/19 - ZPosS, 81/19, 36/20 - ZIUPPP, 49/20 - ZIUZEOP, 61/20 - ZIUZEOP-A, 80/20 - ZIUOOPE, 98/20 - ZIUPDV, 152/20 - ZZUOOP, 175/20 - ZIUOPDVE, 203/20 - ZIUPOPDVE, 195/20, 15/21 - ZDUOP, 28/21 - skl. US, 43/21, 112/21 - ZNUPZ, 119/21 - ZČmIS-A, 202/21 - odl. US, 206/21 - ZDUPŠOP, 15/22, 54/22 - ZUPŠ-1, 141/22</w:t>
      </w:r>
      <w:r w:rsidR="00ED3C5F" w:rsidRPr="00515AE2">
        <w:rPr>
          <w:rFonts w:asciiTheme="minorHAnsi" w:hAnsiTheme="minorHAnsi" w:cstheme="minorHAnsi"/>
          <w:sz w:val="16"/>
          <w:szCs w:val="16"/>
        </w:rPr>
        <w:t>)</w:t>
      </w:r>
      <w:r w:rsidRPr="00515AE2">
        <w:rPr>
          <w:rFonts w:asciiTheme="minorHAnsi" w:hAnsiTheme="minorHAnsi" w:cstheme="minorHAnsi"/>
          <w:sz w:val="16"/>
          <w:szCs w:val="16"/>
        </w:rPr>
        <w:t xml:space="preserve">.  </w:t>
      </w:r>
    </w:p>
    <w:p w14:paraId="0C3ED5CB" w14:textId="77777777" w:rsidR="005830E0" w:rsidRDefault="005830E0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1FE4807B" w14:textId="77777777" w:rsidR="00CD5DB3" w:rsidRDefault="00CD5DB3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69D2A9E6" w14:textId="1501E6D5" w:rsidR="00CD5DB3" w:rsidRPr="00BF1D42" w:rsidRDefault="00CD5DB3" w:rsidP="005830E0">
      <w:pPr>
        <w:pStyle w:val="Naslov2"/>
        <w:spacing w:before="0" w:line="240" w:lineRule="auto"/>
        <w:rPr>
          <w:b/>
        </w:rPr>
      </w:pPr>
      <w:r w:rsidRPr="00BF1D42">
        <w:rPr>
          <w:b/>
        </w:rPr>
        <w:t>ZIMSKI SEMESTER</w:t>
      </w:r>
    </w:p>
    <w:p w14:paraId="18BB7544" w14:textId="77777777" w:rsidR="00851D34" w:rsidRPr="00851D34" w:rsidRDefault="00851D34" w:rsidP="00BF1D42"/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2721"/>
        <w:gridCol w:w="2716"/>
        <w:gridCol w:w="2873"/>
      </w:tblGrid>
      <w:tr w:rsidR="00CD5DB3" w14:paraId="5CB09800" w14:textId="77777777" w:rsidTr="00100A55">
        <w:tc>
          <w:tcPr>
            <w:tcW w:w="2721" w:type="dxa"/>
          </w:tcPr>
          <w:p w14:paraId="147BCED3" w14:textId="5D79C1E4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Organizirano pedagoško delo</w:t>
            </w:r>
          </w:p>
        </w:tc>
        <w:tc>
          <w:tcPr>
            <w:tcW w:w="2716" w:type="dxa"/>
          </w:tcPr>
          <w:p w14:paraId="6CBA27FA" w14:textId="21DB9D88" w:rsidR="00CD5DB3" w:rsidRDefault="00234B3C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084160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017325"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="00084160">
              <w:rPr>
                <w:rFonts w:asciiTheme="minorHAnsi" w:hAnsiTheme="minorHAnsi" w:cstheme="minorHAnsi"/>
                <w:sz w:val="16"/>
                <w:szCs w:val="16"/>
              </w:rPr>
              <w:t>. 10. 202</w:t>
            </w:r>
            <w:r w:rsidR="00017325"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2873" w:type="dxa"/>
          </w:tcPr>
          <w:p w14:paraId="3C9C8BEB" w14:textId="526B9769" w:rsidR="00CD5DB3" w:rsidRDefault="006C5165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775F2E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="00017325">
              <w:rPr>
                <w:rFonts w:asciiTheme="minorHAnsi" w:hAnsiTheme="minorHAnsi" w:cstheme="minorHAnsi"/>
                <w:sz w:val="16"/>
                <w:szCs w:val="16"/>
              </w:rPr>
              <w:t>6</w:t>
            </w:r>
            <w:r w:rsidR="00CD5DB3">
              <w:rPr>
                <w:rFonts w:asciiTheme="minorHAnsi" w:hAnsiTheme="minorHAnsi" w:cstheme="minorHAnsi"/>
                <w:sz w:val="16"/>
                <w:szCs w:val="16"/>
              </w:rPr>
              <w:t>. 1. 202</w:t>
            </w:r>
            <w:r w:rsidR="00017325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</w:tr>
      <w:tr w:rsidR="00CD5DB3" w14:paraId="7836865F" w14:textId="77777777" w:rsidTr="00100A55">
        <w:tc>
          <w:tcPr>
            <w:tcW w:w="2721" w:type="dxa"/>
          </w:tcPr>
          <w:p w14:paraId="1C20F71D" w14:textId="282803D2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Zimsko izpitno obdobje</w:t>
            </w:r>
          </w:p>
        </w:tc>
        <w:tc>
          <w:tcPr>
            <w:tcW w:w="2716" w:type="dxa"/>
          </w:tcPr>
          <w:p w14:paraId="37B4CD15" w14:textId="588BAB2B" w:rsidR="00CD5DB3" w:rsidRDefault="006C5165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017325">
              <w:rPr>
                <w:rFonts w:asciiTheme="minorHAnsi" w:hAnsiTheme="minorHAnsi" w:cstheme="minorHAnsi"/>
                <w:sz w:val="16"/>
                <w:szCs w:val="16"/>
              </w:rPr>
              <w:t>29</w:t>
            </w:r>
            <w:r w:rsidR="00084160">
              <w:rPr>
                <w:rFonts w:asciiTheme="minorHAnsi" w:hAnsiTheme="minorHAnsi" w:cstheme="minorHAnsi"/>
                <w:sz w:val="16"/>
                <w:szCs w:val="16"/>
              </w:rPr>
              <w:t>. 1. 202</w:t>
            </w:r>
            <w:r w:rsidR="00017325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2873" w:type="dxa"/>
          </w:tcPr>
          <w:p w14:paraId="2E2C654A" w14:textId="7CBF3450" w:rsidR="00CD5DB3" w:rsidRDefault="006C5165" w:rsidP="00487EC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CD5DB3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0B786C">
              <w:rPr>
                <w:rFonts w:asciiTheme="minorHAnsi" w:hAnsiTheme="minorHAnsi" w:cstheme="minorHAnsi"/>
                <w:sz w:val="16"/>
                <w:szCs w:val="16"/>
              </w:rPr>
              <w:t>23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>. 2. 202</w:t>
            </w:r>
            <w:r w:rsidR="00017325"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 xml:space="preserve">   </w:t>
            </w:r>
          </w:p>
        </w:tc>
      </w:tr>
    </w:tbl>
    <w:p w14:paraId="4AA82B1F" w14:textId="037D6D45" w:rsidR="005830E0" w:rsidRPr="00B41E9F" w:rsidRDefault="005830E0" w:rsidP="00B41E9F">
      <w:pPr>
        <w:spacing w:after="0" w:line="240" w:lineRule="auto"/>
        <w:rPr>
          <w:rFonts w:asciiTheme="minorHAnsi" w:hAnsiTheme="minorHAnsi" w:cstheme="minorHAnsi"/>
          <w:sz w:val="16"/>
          <w:szCs w:val="16"/>
        </w:rPr>
      </w:pPr>
    </w:p>
    <w:p w14:paraId="39CBBAD9" w14:textId="51825CD1" w:rsidR="00CD5DB3" w:rsidRPr="00BF1D42" w:rsidRDefault="00522435" w:rsidP="005830E0">
      <w:pPr>
        <w:pStyle w:val="Naslov2"/>
        <w:spacing w:before="0" w:line="240" w:lineRule="auto"/>
        <w:rPr>
          <w:b/>
        </w:rPr>
      </w:pPr>
      <w:r w:rsidRPr="00BF1D42">
        <w:rPr>
          <w:b/>
        </w:rPr>
        <w:t>PO</w:t>
      </w:r>
      <w:r w:rsidR="00CD5DB3" w:rsidRPr="00BF1D42">
        <w:rPr>
          <w:b/>
        </w:rPr>
        <w:t>LETNI SEMESTER</w:t>
      </w:r>
    </w:p>
    <w:p w14:paraId="6A8E639A" w14:textId="77777777" w:rsidR="00851D34" w:rsidRPr="00851D34" w:rsidRDefault="00851D34" w:rsidP="00BF1D42"/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2721"/>
        <w:gridCol w:w="2716"/>
        <w:gridCol w:w="2873"/>
      </w:tblGrid>
      <w:tr w:rsidR="00CD5DB3" w14:paraId="7F62E7CA" w14:textId="77777777" w:rsidTr="00100A55">
        <w:tc>
          <w:tcPr>
            <w:tcW w:w="2721" w:type="dxa"/>
          </w:tcPr>
          <w:p w14:paraId="36C4C767" w14:textId="30589D9E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Organizirano pedagoško delo</w:t>
            </w:r>
          </w:p>
        </w:tc>
        <w:tc>
          <w:tcPr>
            <w:tcW w:w="2716" w:type="dxa"/>
          </w:tcPr>
          <w:p w14:paraId="36227C35" w14:textId="722A1F0B" w:rsidR="00CD5DB3" w:rsidRDefault="00C32C4C" w:rsidP="008A78F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CD5DB3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0B786C">
              <w:rPr>
                <w:rFonts w:asciiTheme="minorHAnsi" w:hAnsiTheme="minorHAnsi" w:cstheme="minorHAnsi"/>
                <w:sz w:val="16"/>
                <w:szCs w:val="16"/>
              </w:rPr>
              <w:t>26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>. 2. 202</w:t>
            </w:r>
            <w:r w:rsidR="005135C3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2873" w:type="dxa"/>
          </w:tcPr>
          <w:p w14:paraId="6403C329" w14:textId="43A43588" w:rsidR="00CD5DB3" w:rsidRDefault="00C32C4C" w:rsidP="004C44C5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5135C3">
              <w:rPr>
                <w:rFonts w:asciiTheme="minorHAnsi" w:hAnsiTheme="minorHAnsi" w:cstheme="minorHAnsi"/>
                <w:sz w:val="16"/>
                <w:szCs w:val="16"/>
              </w:rPr>
              <w:t>1</w:t>
            </w:r>
            <w:r w:rsidR="0001572C"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 xml:space="preserve">. </w:t>
            </w:r>
            <w:r w:rsidR="00555297">
              <w:rPr>
                <w:rFonts w:asciiTheme="minorHAnsi" w:hAnsiTheme="minorHAnsi" w:cstheme="minorHAnsi"/>
                <w:sz w:val="16"/>
                <w:szCs w:val="16"/>
              </w:rPr>
              <w:t>6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>. 202</w:t>
            </w:r>
            <w:r w:rsidR="005135C3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</w:tr>
      <w:tr w:rsidR="00CD5DB3" w14:paraId="45349B00" w14:textId="77777777" w:rsidTr="00100A55">
        <w:tc>
          <w:tcPr>
            <w:tcW w:w="2721" w:type="dxa"/>
          </w:tcPr>
          <w:p w14:paraId="10631FCE" w14:textId="54631630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letno izpitno obdobje</w:t>
            </w:r>
          </w:p>
        </w:tc>
        <w:tc>
          <w:tcPr>
            <w:tcW w:w="2716" w:type="dxa"/>
          </w:tcPr>
          <w:p w14:paraId="45C7D935" w14:textId="3D8A3491" w:rsidR="00CD5DB3" w:rsidRDefault="00C32C4C" w:rsidP="004C44C5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8841ED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01572C">
              <w:rPr>
                <w:rFonts w:asciiTheme="minorHAnsi" w:hAnsiTheme="minorHAnsi" w:cstheme="minorHAnsi"/>
                <w:sz w:val="16"/>
                <w:szCs w:val="16"/>
              </w:rPr>
              <w:t>17</w:t>
            </w:r>
            <w:r w:rsidR="00BA2B03">
              <w:rPr>
                <w:rFonts w:asciiTheme="minorHAnsi" w:hAnsiTheme="minorHAnsi" w:cstheme="minorHAnsi"/>
                <w:sz w:val="16"/>
                <w:szCs w:val="16"/>
              </w:rPr>
              <w:t>. 6. 202</w:t>
            </w:r>
            <w:r w:rsidR="005135C3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2873" w:type="dxa"/>
          </w:tcPr>
          <w:p w14:paraId="1EE4A903" w14:textId="7172E7A0" w:rsidR="00CD5DB3" w:rsidRPr="00CF62A8" w:rsidRDefault="000E4A5C" w:rsidP="00BA2B03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E5008A" w:rsidRPr="008400BB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01572C">
              <w:rPr>
                <w:rFonts w:asciiTheme="minorHAnsi" w:hAnsiTheme="minorHAnsi" w:cstheme="minorHAnsi"/>
                <w:sz w:val="16"/>
                <w:szCs w:val="16"/>
              </w:rPr>
              <w:t>12</w:t>
            </w:r>
            <w:r w:rsidR="00BA2B03">
              <w:rPr>
                <w:rFonts w:asciiTheme="minorHAnsi" w:hAnsiTheme="minorHAnsi" w:cstheme="minorHAnsi"/>
                <w:sz w:val="16"/>
                <w:szCs w:val="16"/>
              </w:rPr>
              <w:t>. 7. 202</w:t>
            </w:r>
            <w:r w:rsidR="005135C3"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="00C738AF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CD5DB3" w14:paraId="6C6EE516" w14:textId="77777777" w:rsidTr="00100A55">
        <w:tc>
          <w:tcPr>
            <w:tcW w:w="2721" w:type="dxa"/>
          </w:tcPr>
          <w:p w14:paraId="0E2B30B6" w14:textId="16218BAE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Jesensko izpitno obdobje</w:t>
            </w:r>
          </w:p>
        </w:tc>
        <w:tc>
          <w:tcPr>
            <w:tcW w:w="2716" w:type="dxa"/>
          </w:tcPr>
          <w:p w14:paraId="29F86433" w14:textId="0A30B86C" w:rsidR="00CD5DB3" w:rsidRDefault="00A4341F" w:rsidP="00956CE1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CD5DB3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  <w:r w:rsidR="005135C3"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="00C738AF">
              <w:rPr>
                <w:rFonts w:asciiTheme="minorHAnsi" w:hAnsiTheme="minorHAnsi" w:cstheme="minorHAnsi"/>
                <w:sz w:val="16"/>
                <w:szCs w:val="16"/>
              </w:rPr>
              <w:t>. 8. 202</w:t>
            </w:r>
            <w:r w:rsidR="005135C3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2873" w:type="dxa"/>
          </w:tcPr>
          <w:p w14:paraId="3928C734" w14:textId="20F79CCB" w:rsidR="00CD5DB3" w:rsidRDefault="005135C3" w:rsidP="00C738A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CD5DB3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6</w:t>
            </w:r>
            <w:r w:rsidR="00C738AF">
              <w:rPr>
                <w:rFonts w:asciiTheme="minorHAnsi" w:hAnsiTheme="minorHAnsi" w:cstheme="minorHAnsi"/>
                <w:sz w:val="16"/>
                <w:szCs w:val="16"/>
              </w:rPr>
              <w:t>. 9. 202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</w:tr>
    </w:tbl>
    <w:p w14:paraId="13AEBB43" w14:textId="155A5D92" w:rsidR="00CD5DB3" w:rsidRPr="00B41E9F" w:rsidRDefault="00CD5DB3" w:rsidP="00B41E9F">
      <w:pPr>
        <w:pStyle w:val="Odstavekseznama"/>
        <w:spacing w:after="0" w:line="240" w:lineRule="auto"/>
        <w:ind w:left="345" w:firstLine="0"/>
        <w:rPr>
          <w:rFonts w:asciiTheme="minorHAnsi" w:hAnsiTheme="minorHAnsi" w:cstheme="minorHAnsi"/>
          <w:sz w:val="16"/>
          <w:szCs w:val="16"/>
        </w:rPr>
      </w:pPr>
    </w:p>
    <w:p w14:paraId="73900A19" w14:textId="0A77BC9D" w:rsidR="00851D34" w:rsidRPr="00E9320E" w:rsidRDefault="00851D34" w:rsidP="00E9320E">
      <w:pPr>
        <w:pStyle w:val="Naslov2"/>
        <w:rPr>
          <w:b/>
        </w:rPr>
      </w:pPr>
      <w:r w:rsidRPr="00E9320E">
        <w:rPr>
          <w:b/>
        </w:rPr>
        <w:t xml:space="preserve">Druge </w:t>
      </w:r>
      <w:r w:rsidR="00A76AD7" w:rsidRPr="00E9320E">
        <w:rPr>
          <w:b/>
        </w:rPr>
        <w:t xml:space="preserve">študijske </w:t>
      </w:r>
      <w:r w:rsidRPr="00E9320E">
        <w:rPr>
          <w:b/>
        </w:rPr>
        <w:t>dejavnosti</w:t>
      </w:r>
    </w:p>
    <w:p w14:paraId="546BD054" w14:textId="77777777" w:rsidR="00A76AD7" w:rsidRPr="00515AE2" w:rsidRDefault="00A76AD7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2718"/>
        <w:gridCol w:w="2717"/>
        <w:gridCol w:w="2875"/>
      </w:tblGrid>
      <w:tr w:rsidR="00A76AD7" w14:paraId="53246F50" w14:textId="77777777" w:rsidTr="00100A55">
        <w:tc>
          <w:tcPr>
            <w:tcW w:w="2718" w:type="dxa"/>
          </w:tcPr>
          <w:p w14:paraId="434B0201" w14:textId="565D7277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Uvajalni teden za bruce</w:t>
            </w:r>
          </w:p>
        </w:tc>
        <w:tc>
          <w:tcPr>
            <w:tcW w:w="2717" w:type="dxa"/>
          </w:tcPr>
          <w:p w14:paraId="2F98C152" w14:textId="739D2886" w:rsidR="00A76AD7" w:rsidRDefault="00980B57" w:rsidP="00612186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A76AD7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5135C3">
              <w:rPr>
                <w:rFonts w:asciiTheme="minorHAnsi" w:hAnsiTheme="minorHAnsi" w:cstheme="minorHAnsi"/>
                <w:sz w:val="16"/>
                <w:szCs w:val="16"/>
              </w:rPr>
              <w:t>25</w:t>
            </w:r>
            <w:r w:rsidR="00CA4825">
              <w:rPr>
                <w:rFonts w:asciiTheme="minorHAnsi" w:hAnsiTheme="minorHAnsi" w:cstheme="minorHAnsi"/>
                <w:sz w:val="16"/>
                <w:szCs w:val="16"/>
              </w:rPr>
              <w:t>. 9. 202</w:t>
            </w:r>
            <w:r w:rsidR="005135C3"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2875" w:type="dxa"/>
          </w:tcPr>
          <w:p w14:paraId="123D4248" w14:textId="46E9260B" w:rsidR="00A76AD7" w:rsidRDefault="00980B57" w:rsidP="00612186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A76AD7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5135C3">
              <w:rPr>
                <w:rFonts w:asciiTheme="minorHAnsi" w:hAnsiTheme="minorHAnsi" w:cstheme="minorHAnsi"/>
                <w:sz w:val="16"/>
                <w:szCs w:val="16"/>
              </w:rPr>
              <w:t>29</w:t>
            </w:r>
            <w:r w:rsidR="00CA4825">
              <w:rPr>
                <w:rFonts w:asciiTheme="minorHAnsi" w:hAnsiTheme="minorHAnsi" w:cstheme="minorHAnsi"/>
                <w:sz w:val="16"/>
                <w:szCs w:val="16"/>
              </w:rPr>
              <w:t>. 9. 202</w:t>
            </w:r>
            <w:r w:rsidR="005135C3"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</w:tr>
      <w:tr w:rsidR="00A76AD7" w14:paraId="2E99C33C" w14:textId="77777777" w:rsidTr="00100A55">
        <w:tc>
          <w:tcPr>
            <w:tcW w:w="2718" w:type="dxa"/>
          </w:tcPr>
          <w:p w14:paraId="2019AFFE" w14:textId="41FA9E1B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delitve diplomskih listin 1. In 2. stopnje </w:t>
            </w:r>
          </w:p>
        </w:tc>
        <w:tc>
          <w:tcPr>
            <w:tcW w:w="2717" w:type="dxa"/>
          </w:tcPr>
          <w:p w14:paraId="14815448" w14:textId="6EB4F7F4" w:rsidR="00A76AD7" w:rsidRDefault="00A76AD7" w:rsidP="00284286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nedeljek, 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20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. 11. 202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2875" w:type="dxa"/>
          </w:tcPr>
          <w:p w14:paraId="408AF9B1" w14:textId="5C8B8246" w:rsidR="00A76AD7" w:rsidRDefault="00A76AD7" w:rsidP="005B6CC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etek, 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24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. 11. 202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</w:tr>
      <w:tr w:rsidR="00A76AD7" w14:paraId="3C7E9325" w14:textId="77777777" w:rsidTr="00100A55">
        <w:tc>
          <w:tcPr>
            <w:tcW w:w="2718" w:type="dxa"/>
          </w:tcPr>
          <w:p w14:paraId="09CFDE7F" w14:textId="27E125E2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delitve diplomskih listin 1. In 2. stopnje </w:t>
            </w:r>
          </w:p>
        </w:tc>
        <w:tc>
          <w:tcPr>
            <w:tcW w:w="2717" w:type="dxa"/>
          </w:tcPr>
          <w:p w14:paraId="06976669" w14:textId="51A8E2CC" w:rsidR="00A76AD7" w:rsidRDefault="00A76AD7" w:rsidP="005B6CC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nedeljek, 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. 3. 202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2875" w:type="dxa"/>
          </w:tcPr>
          <w:p w14:paraId="79408D6D" w14:textId="2FB3562A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 xml:space="preserve">etek, 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29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 xml:space="preserve">. </w:t>
            </w:r>
            <w:r w:rsidR="00797116">
              <w:rPr>
                <w:rFonts w:asciiTheme="minorHAnsi" w:hAnsiTheme="minorHAnsi" w:cstheme="minorHAnsi"/>
                <w:sz w:val="16"/>
                <w:szCs w:val="16"/>
              </w:rPr>
              <w:t>3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. 202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</w:tr>
      <w:tr w:rsidR="00A76AD7" w14:paraId="18BE8C3C" w14:textId="77777777" w:rsidTr="00100A55">
        <w:tc>
          <w:tcPr>
            <w:tcW w:w="2718" w:type="dxa"/>
          </w:tcPr>
          <w:p w14:paraId="33669241" w14:textId="03771A69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delitve diplomskih listin 1. In 2. stopnje </w:t>
            </w:r>
          </w:p>
        </w:tc>
        <w:tc>
          <w:tcPr>
            <w:tcW w:w="2717" w:type="dxa"/>
          </w:tcPr>
          <w:p w14:paraId="01059F35" w14:textId="557C2A26" w:rsidR="00A76AD7" w:rsidRDefault="008061A0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nedeljek, 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3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. 6. 202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2875" w:type="dxa"/>
          </w:tcPr>
          <w:p w14:paraId="4FB974B1" w14:textId="3C309EF1" w:rsidR="00A76AD7" w:rsidRDefault="00A76AD7" w:rsidP="00302D91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etek, 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7</w:t>
            </w:r>
            <w:r w:rsidR="008061A0">
              <w:rPr>
                <w:rFonts w:asciiTheme="minorHAnsi" w:hAnsiTheme="minorHAnsi" w:cstheme="minorHAnsi"/>
                <w:sz w:val="16"/>
                <w:szCs w:val="16"/>
              </w:rPr>
              <w:t>. 6. 202</w:t>
            </w:r>
            <w:r w:rsidR="00B043E2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</w:tr>
    </w:tbl>
    <w:p w14:paraId="5959BE28" w14:textId="77777777" w:rsidR="005A1612" w:rsidRDefault="005A1612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2246F338" w14:textId="77777777" w:rsidR="00BF1D42" w:rsidRDefault="00BF1D42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683DB9F9" w14:textId="7001C49E" w:rsidR="001F3294" w:rsidRPr="00BB3FE8" w:rsidRDefault="00282E31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 w:rsidRPr="00BB3FE8">
        <w:rPr>
          <w:rFonts w:asciiTheme="minorHAnsi" w:hAnsiTheme="minorHAnsi" w:cstheme="minorHAnsi"/>
          <w:sz w:val="16"/>
          <w:szCs w:val="16"/>
        </w:rPr>
        <w:t>3</w:t>
      </w:r>
      <w:r w:rsidR="009229BD" w:rsidRPr="00BB3FE8">
        <w:rPr>
          <w:rFonts w:asciiTheme="minorHAnsi" w:hAnsiTheme="minorHAnsi" w:cstheme="minorHAnsi"/>
          <w:sz w:val="16"/>
          <w:szCs w:val="16"/>
        </w:rPr>
        <w:t>0</w:t>
      </w:r>
      <w:r w:rsidR="001F3294" w:rsidRPr="00BB3FE8">
        <w:rPr>
          <w:rFonts w:asciiTheme="minorHAnsi" w:hAnsiTheme="minorHAnsi" w:cstheme="minorHAnsi"/>
          <w:sz w:val="16"/>
          <w:szCs w:val="16"/>
        </w:rPr>
        <w:t>. 1. 202</w:t>
      </w:r>
      <w:r w:rsidR="00FD0C89" w:rsidRPr="00BB3FE8">
        <w:rPr>
          <w:rFonts w:asciiTheme="minorHAnsi" w:hAnsiTheme="minorHAnsi" w:cstheme="minorHAnsi"/>
          <w:sz w:val="16"/>
          <w:szCs w:val="16"/>
        </w:rPr>
        <w:t>4</w:t>
      </w:r>
      <w:r w:rsidR="001F3294" w:rsidRPr="00BB3FE8">
        <w:rPr>
          <w:rFonts w:asciiTheme="minorHAnsi" w:hAnsiTheme="minorHAnsi" w:cstheme="minorHAnsi"/>
          <w:sz w:val="16"/>
          <w:szCs w:val="16"/>
        </w:rPr>
        <w:t xml:space="preserve"> (rektorjev dan)</w:t>
      </w:r>
    </w:p>
    <w:p w14:paraId="185631E1" w14:textId="48AB31E2" w:rsidR="001F3294" w:rsidRPr="00FD0C89" w:rsidRDefault="00650CEE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 w:rsidRPr="00FD0C89">
        <w:rPr>
          <w:rFonts w:asciiTheme="minorHAnsi" w:hAnsiTheme="minorHAnsi" w:cstheme="minorHAnsi"/>
          <w:sz w:val="16"/>
          <w:szCs w:val="16"/>
        </w:rPr>
        <w:t>1</w:t>
      </w:r>
      <w:r w:rsidR="00FD0C89" w:rsidRPr="00FD0C89">
        <w:rPr>
          <w:rFonts w:asciiTheme="minorHAnsi" w:hAnsiTheme="minorHAnsi" w:cstheme="minorHAnsi"/>
          <w:sz w:val="16"/>
          <w:szCs w:val="16"/>
        </w:rPr>
        <w:t>4</w:t>
      </w:r>
      <w:r w:rsidR="004966E9" w:rsidRPr="00FD0C89">
        <w:rPr>
          <w:rFonts w:asciiTheme="minorHAnsi" w:hAnsiTheme="minorHAnsi" w:cstheme="minorHAnsi"/>
          <w:sz w:val="16"/>
          <w:szCs w:val="16"/>
        </w:rPr>
        <w:t>. 5. 202</w:t>
      </w:r>
      <w:r w:rsidR="00FD0C89" w:rsidRPr="00FD0C89">
        <w:rPr>
          <w:rFonts w:asciiTheme="minorHAnsi" w:hAnsiTheme="minorHAnsi" w:cstheme="minorHAnsi"/>
          <w:sz w:val="16"/>
          <w:szCs w:val="16"/>
        </w:rPr>
        <w:t>4</w:t>
      </w:r>
      <w:r w:rsidR="001F3294" w:rsidRPr="00FD0C89">
        <w:rPr>
          <w:rFonts w:asciiTheme="minorHAnsi" w:hAnsiTheme="minorHAnsi" w:cstheme="minorHAnsi"/>
          <w:sz w:val="16"/>
          <w:szCs w:val="16"/>
        </w:rPr>
        <w:t xml:space="preserve">   (dan študentov)</w:t>
      </w:r>
    </w:p>
    <w:p w14:paraId="322C95C8" w14:textId="31B6E759" w:rsidR="001F3294" w:rsidRDefault="008D0DFE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 w:rsidRPr="00FD0C89">
        <w:rPr>
          <w:rFonts w:asciiTheme="minorHAnsi" w:hAnsiTheme="minorHAnsi" w:cstheme="minorHAnsi"/>
          <w:sz w:val="16"/>
          <w:szCs w:val="16"/>
        </w:rPr>
        <w:t>18. 9. 202</w:t>
      </w:r>
      <w:r w:rsidR="001310B3" w:rsidRPr="00FD0C89">
        <w:rPr>
          <w:rFonts w:asciiTheme="minorHAnsi" w:hAnsiTheme="minorHAnsi" w:cstheme="minorHAnsi"/>
          <w:sz w:val="16"/>
          <w:szCs w:val="16"/>
        </w:rPr>
        <w:t>3</w:t>
      </w:r>
      <w:r w:rsidR="001F3294" w:rsidRPr="00FD0C89">
        <w:rPr>
          <w:rFonts w:asciiTheme="minorHAnsi" w:hAnsiTheme="minorHAnsi" w:cstheme="minorHAnsi"/>
          <w:sz w:val="16"/>
          <w:szCs w:val="16"/>
        </w:rPr>
        <w:t xml:space="preserve"> (dan univerze)</w:t>
      </w:r>
    </w:p>
    <w:p w14:paraId="4B55896B" w14:textId="77777777" w:rsidR="001F3294" w:rsidRDefault="001F3294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0FA8ECCF" w14:textId="77777777" w:rsidR="00300196" w:rsidRDefault="00522435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Državni prazniki v času organiziranega pedagoškega dela</w:t>
      </w:r>
      <w:r w:rsidR="003B2AD5">
        <w:rPr>
          <w:rFonts w:asciiTheme="minorHAnsi" w:hAnsiTheme="minorHAnsi" w:cstheme="minorHAnsi"/>
          <w:sz w:val="16"/>
          <w:szCs w:val="16"/>
        </w:rPr>
        <w:t xml:space="preserve"> </w:t>
      </w:r>
      <w:r w:rsidR="00300196">
        <w:rPr>
          <w:rFonts w:asciiTheme="minorHAnsi" w:hAnsiTheme="minorHAnsi" w:cstheme="minorHAnsi"/>
          <w:sz w:val="16"/>
          <w:szCs w:val="16"/>
        </w:rPr>
        <w:t xml:space="preserve">ter </w:t>
      </w:r>
      <w:r w:rsidR="003B2AD5">
        <w:rPr>
          <w:rFonts w:asciiTheme="minorHAnsi" w:hAnsiTheme="minorHAnsi" w:cstheme="minorHAnsi"/>
          <w:sz w:val="16"/>
          <w:szCs w:val="16"/>
        </w:rPr>
        <w:t>pedagoškega procesa prosti dnevi</w:t>
      </w:r>
      <w:r>
        <w:rPr>
          <w:rFonts w:asciiTheme="minorHAnsi" w:hAnsiTheme="minorHAnsi" w:cstheme="minorHAnsi"/>
          <w:sz w:val="16"/>
          <w:szCs w:val="16"/>
        </w:rPr>
        <w:t>:</w:t>
      </w:r>
      <w:r w:rsidR="00D86661">
        <w:rPr>
          <w:rFonts w:asciiTheme="minorHAnsi" w:hAnsiTheme="minorHAnsi" w:cstheme="minorHAnsi"/>
          <w:sz w:val="16"/>
          <w:szCs w:val="16"/>
        </w:rPr>
        <w:t xml:space="preserve"> </w:t>
      </w:r>
    </w:p>
    <w:p w14:paraId="2855F29A" w14:textId="628A28A1" w:rsidR="00300196" w:rsidRDefault="00300196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30. 10. 2023</w:t>
      </w:r>
    </w:p>
    <w:p w14:paraId="6701A77D" w14:textId="113E9139" w:rsidR="00300196" w:rsidRDefault="009229BD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31. 10. 202</w:t>
      </w:r>
      <w:r w:rsidR="00CE5723">
        <w:rPr>
          <w:rFonts w:asciiTheme="minorHAnsi" w:hAnsiTheme="minorHAnsi" w:cstheme="minorHAnsi"/>
          <w:sz w:val="16"/>
          <w:szCs w:val="16"/>
        </w:rPr>
        <w:t>3</w:t>
      </w:r>
    </w:p>
    <w:p w14:paraId="3A37FF01" w14:textId="67B9EDD5" w:rsidR="00300196" w:rsidRDefault="00433FCA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1. 11. 202</w:t>
      </w:r>
      <w:r w:rsidR="00CE5723">
        <w:rPr>
          <w:rFonts w:asciiTheme="minorHAnsi" w:hAnsiTheme="minorHAnsi" w:cstheme="minorHAnsi"/>
          <w:sz w:val="16"/>
          <w:szCs w:val="16"/>
        </w:rPr>
        <w:t>3</w:t>
      </w:r>
    </w:p>
    <w:p w14:paraId="62E60122" w14:textId="7C3A4EB6" w:rsidR="0001572C" w:rsidRDefault="0001572C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25. 12. 2023 do 2. 1. 2024</w:t>
      </w:r>
    </w:p>
    <w:p w14:paraId="2709F732" w14:textId="77777777" w:rsidR="0001572C" w:rsidRDefault="00410298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1</w:t>
      </w:r>
      <w:r w:rsidR="00FA4B69">
        <w:rPr>
          <w:rFonts w:asciiTheme="minorHAnsi" w:hAnsiTheme="minorHAnsi" w:cstheme="minorHAnsi"/>
          <w:sz w:val="16"/>
          <w:szCs w:val="16"/>
        </w:rPr>
        <w:t>. 4. 202</w:t>
      </w:r>
      <w:r w:rsidR="008A3FD4">
        <w:rPr>
          <w:rFonts w:asciiTheme="minorHAnsi" w:hAnsiTheme="minorHAnsi" w:cstheme="minorHAnsi"/>
          <w:sz w:val="16"/>
          <w:szCs w:val="16"/>
        </w:rPr>
        <w:t>4</w:t>
      </w:r>
    </w:p>
    <w:p w14:paraId="0D34FF91" w14:textId="4C0046FA" w:rsidR="00522435" w:rsidRDefault="0001572C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 xml:space="preserve">29. 4. do </w:t>
      </w:r>
      <w:r w:rsidR="00522435">
        <w:rPr>
          <w:rFonts w:asciiTheme="minorHAnsi" w:hAnsiTheme="minorHAnsi" w:cstheme="minorHAnsi"/>
          <w:sz w:val="16"/>
          <w:szCs w:val="16"/>
        </w:rPr>
        <w:t xml:space="preserve"> </w:t>
      </w:r>
      <w:r>
        <w:rPr>
          <w:rFonts w:asciiTheme="minorHAnsi" w:hAnsiTheme="minorHAnsi" w:cstheme="minorHAnsi"/>
          <w:sz w:val="16"/>
          <w:szCs w:val="16"/>
        </w:rPr>
        <w:t>3</w:t>
      </w:r>
      <w:r w:rsidR="00410298">
        <w:rPr>
          <w:rFonts w:asciiTheme="minorHAnsi" w:hAnsiTheme="minorHAnsi" w:cstheme="minorHAnsi"/>
          <w:sz w:val="16"/>
          <w:szCs w:val="16"/>
        </w:rPr>
        <w:t>. 5.</w:t>
      </w:r>
      <w:r w:rsidR="00FA4B69">
        <w:rPr>
          <w:rFonts w:asciiTheme="minorHAnsi" w:hAnsiTheme="minorHAnsi" w:cstheme="minorHAnsi"/>
          <w:sz w:val="16"/>
          <w:szCs w:val="16"/>
        </w:rPr>
        <w:t xml:space="preserve"> 202</w:t>
      </w:r>
      <w:r w:rsidR="008A3FD4">
        <w:rPr>
          <w:rFonts w:asciiTheme="minorHAnsi" w:hAnsiTheme="minorHAnsi" w:cstheme="minorHAnsi"/>
          <w:sz w:val="16"/>
          <w:szCs w:val="16"/>
        </w:rPr>
        <w:t>4</w:t>
      </w:r>
    </w:p>
    <w:p w14:paraId="41AFCA0C" w14:textId="13426529" w:rsidR="0001572C" w:rsidRDefault="0001572C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14. 5. 2024</w:t>
      </w:r>
    </w:p>
    <w:p w14:paraId="3FE1D56A" w14:textId="55C50884" w:rsidR="001F3294" w:rsidRDefault="001F3294" w:rsidP="0001572C">
      <w:pPr>
        <w:spacing w:after="0" w:line="240" w:lineRule="auto"/>
        <w:ind w:left="0" w:firstLine="0"/>
        <w:rPr>
          <w:rFonts w:asciiTheme="minorHAnsi" w:hAnsiTheme="minorHAnsi" w:cstheme="minorHAnsi"/>
          <w:sz w:val="16"/>
          <w:szCs w:val="16"/>
        </w:rPr>
      </w:pPr>
    </w:p>
    <w:p w14:paraId="02E494F6" w14:textId="51951A78" w:rsidR="001F3294" w:rsidRDefault="001F3294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 xml:space="preserve">Na osnovi sprejetega študijskega koledarja </w:t>
      </w:r>
      <w:r w:rsidR="00E74FBE">
        <w:rPr>
          <w:rFonts w:asciiTheme="minorHAnsi" w:hAnsiTheme="minorHAnsi" w:cstheme="minorHAnsi"/>
          <w:sz w:val="16"/>
          <w:szCs w:val="16"/>
        </w:rPr>
        <w:t>UM posamezne</w:t>
      </w:r>
      <w:r>
        <w:rPr>
          <w:rFonts w:asciiTheme="minorHAnsi" w:hAnsiTheme="minorHAnsi" w:cstheme="minorHAnsi"/>
          <w:sz w:val="16"/>
          <w:szCs w:val="16"/>
        </w:rPr>
        <w:t xml:space="preserve"> članice Univerze v Mariboru opredelijo svoj študijski koledar, prilagojen pedagoškemu procesu in specifikam svojih študijskih programov.</w:t>
      </w:r>
    </w:p>
    <w:p w14:paraId="06ACBF2E" w14:textId="77777777" w:rsidR="005830E0" w:rsidRDefault="005830E0" w:rsidP="00BF1D42">
      <w:pPr>
        <w:spacing w:after="0" w:line="240" w:lineRule="auto"/>
        <w:ind w:left="0" w:firstLine="0"/>
        <w:rPr>
          <w:rFonts w:asciiTheme="minorHAnsi" w:hAnsiTheme="minorHAnsi" w:cstheme="minorHAnsi"/>
          <w:sz w:val="16"/>
          <w:szCs w:val="16"/>
        </w:rPr>
      </w:pPr>
    </w:p>
    <w:p w14:paraId="224BCB24" w14:textId="77777777" w:rsidR="00FC013B" w:rsidRPr="004D15F4" w:rsidRDefault="00FC013B" w:rsidP="00EB0692">
      <w:pPr>
        <w:spacing w:after="0" w:line="240" w:lineRule="auto"/>
        <w:ind w:left="0" w:firstLine="0"/>
        <w:rPr>
          <w:rFonts w:asciiTheme="minorHAnsi" w:hAnsiTheme="minorHAnsi" w:cstheme="minorHAnsi"/>
          <w:sz w:val="16"/>
          <w:szCs w:val="16"/>
        </w:rPr>
      </w:pPr>
    </w:p>
    <w:sectPr w:rsidR="00FC013B" w:rsidRPr="004D15F4">
      <w:pgSz w:w="11906" w:h="16841"/>
      <w:pgMar w:top="1440" w:right="1793" w:bottom="1440" w:left="179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83964"/>
    <w:multiLevelType w:val="hybridMultilevel"/>
    <w:tmpl w:val="2BD014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F31526"/>
    <w:multiLevelType w:val="hybridMultilevel"/>
    <w:tmpl w:val="60A4D870"/>
    <w:lvl w:ilvl="0" w:tplc="2D9AF444">
      <w:start w:val="3"/>
      <w:numFmt w:val="bullet"/>
      <w:lvlText w:val=""/>
      <w:lvlJc w:val="left"/>
      <w:pPr>
        <w:ind w:left="345" w:hanging="360"/>
      </w:pPr>
      <w:rPr>
        <w:rFonts w:ascii="Symbol" w:eastAsia="Trebuchet MS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2" w15:restartNumberingAfterBreak="0">
    <w:nsid w:val="71CF750B"/>
    <w:multiLevelType w:val="hybridMultilevel"/>
    <w:tmpl w:val="D9F42126"/>
    <w:lvl w:ilvl="0" w:tplc="54B89CF4">
      <w:start w:val="1"/>
      <w:numFmt w:val="bullet"/>
      <w:lvlText w:val="‒"/>
      <w:lvlJc w:val="left"/>
      <w:pPr>
        <w:ind w:left="705" w:hanging="360"/>
      </w:pPr>
      <w:rPr>
        <w:rFonts w:ascii="Calibri" w:eastAsia="Calibri" w:hAnsi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424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" w15:restartNumberingAfterBreak="0">
    <w:nsid w:val="7DE35045"/>
    <w:multiLevelType w:val="hybridMultilevel"/>
    <w:tmpl w:val="F144509C"/>
    <w:lvl w:ilvl="0" w:tplc="A2D07EA4">
      <w:start w:val="3"/>
      <w:numFmt w:val="bullet"/>
      <w:lvlText w:val=""/>
      <w:lvlJc w:val="left"/>
      <w:pPr>
        <w:ind w:left="345" w:hanging="360"/>
      </w:pPr>
      <w:rPr>
        <w:rFonts w:ascii="Symbol" w:eastAsia="Trebuchet MS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UzMDIzMDQzN7RU0lEKTi0uzszPAykwqgUAJ/BLEiwAAAA="/>
  </w:docVars>
  <w:rsids>
    <w:rsidRoot w:val="00D308D7"/>
    <w:rsid w:val="0001572C"/>
    <w:rsid w:val="00016067"/>
    <w:rsid w:val="00017325"/>
    <w:rsid w:val="00037C4A"/>
    <w:rsid w:val="00053285"/>
    <w:rsid w:val="00084160"/>
    <w:rsid w:val="00096C88"/>
    <w:rsid w:val="000B786C"/>
    <w:rsid w:val="000C1FA8"/>
    <w:rsid w:val="000C5F34"/>
    <w:rsid w:val="000D2A61"/>
    <w:rsid w:val="000E4A5C"/>
    <w:rsid w:val="000F2CEF"/>
    <w:rsid w:val="00100A55"/>
    <w:rsid w:val="001310B3"/>
    <w:rsid w:val="001526EF"/>
    <w:rsid w:val="00166A7A"/>
    <w:rsid w:val="00170C2E"/>
    <w:rsid w:val="001C3B8F"/>
    <w:rsid w:val="001D4AAA"/>
    <w:rsid w:val="001F3294"/>
    <w:rsid w:val="00234B3C"/>
    <w:rsid w:val="00242A4A"/>
    <w:rsid w:val="00267C29"/>
    <w:rsid w:val="00275EB6"/>
    <w:rsid w:val="00282E31"/>
    <w:rsid w:val="00284286"/>
    <w:rsid w:val="002927AA"/>
    <w:rsid w:val="002C21C2"/>
    <w:rsid w:val="002C73D5"/>
    <w:rsid w:val="002D7F46"/>
    <w:rsid w:val="002E5E1B"/>
    <w:rsid w:val="00300196"/>
    <w:rsid w:val="003018FE"/>
    <w:rsid w:val="00302D91"/>
    <w:rsid w:val="00335125"/>
    <w:rsid w:val="00345A09"/>
    <w:rsid w:val="0035268C"/>
    <w:rsid w:val="003971D7"/>
    <w:rsid w:val="003B2AD5"/>
    <w:rsid w:val="003B7B92"/>
    <w:rsid w:val="003C01AE"/>
    <w:rsid w:val="003D4DED"/>
    <w:rsid w:val="003D5244"/>
    <w:rsid w:val="00407780"/>
    <w:rsid w:val="00410298"/>
    <w:rsid w:val="00431F19"/>
    <w:rsid w:val="00433FCA"/>
    <w:rsid w:val="00447836"/>
    <w:rsid w:val="00476E77"/>
    <w:rsid w:val="00484910"/>
    <w:rsid w:val="00484E36"/>
    <w:rsid w:val="00487EC0"/>
    <w:rsid w:val="004966E9"/>
    <w:rsid w:val="004A16B6"/>
    <w:rsid w:val="004A4211"/>
    <w:rsid w:val="004C44C5"/>
    <w:rsid w:val="004D15F4"/>
    <w:rsid w:val="004D1E86"/>
    <w:rsid w:val="005135C3"/>
    <w:rsid w:val="00515AE2"/>
    <w:rsid w:val="00522435"/>
    <w:rsid w:val="005273C1"/>
    <w:rsid w:val="00555297"/>
    <w:rsid w:val="005830E0"/>
    <w:rsid w:val="005A1612"/>
    <w:rsid w:val="005B6CCF"/>
    <w:rsid w:val="005C2109"/>
    <w:rsid w:val="00604CAD"/>
    <w:rsid w:val="00612186"/>
    <w:rsid w:val="00626513"/>
    <w:rsid w:val="0064197B"/>
    <w:rsid w:val="00650CEE"/>
    <w:rsid w:val="006655FD"/>
    <w:rsid w:val="00681D1F"/>
    <w:rsid w:val="0068509C"/>
    <w:rsid w:val="006B6351"/>
    <w:rsid w:val="006C5165"/>
    <w:rsid w:val="006D57E7"/>
    <w:rsid w:val="00720F2D"/>
    <w:rsid w:val="00775F2E"/>
    <w:rsid w:val="00784EEB"/>
    <w:rsid w:val="00797116"/>
    <w:rsid w:val="007A28B6"/>
    <w:rsid w:val="007C733D"/>
    <w:rsid w:val="007E79A1"/>
    <w:rsid w:val="0080112C"/>
    <w:rsid w:val="008061A0"/>
    <w:rsid w:val="008173E7"/>
    <w:rsid w:val="00833AAC"/>
    <w:rsid w:val="008400BB"/>
    <w:rsid w:val="00851D34"/>
    <w:rsid w:val="00853A33"/>
    <w:rsid w:val="008841ED"/>
    <w:rsid w:val="00892179"/>
    <w:rsid w:val="008A3ED6"/>
    <w:rsid w:val="008A3FD4"/>
    <w:rsid w:val="008A78FF"/>
    <w:rsid w:val="008C2076"/>
    <w:rsid w:val="008D0DFE"/>
    <w:rsid w:val="008D2FD1"/>
    <w:rsid w:val="008E44E8"/>
    <w:rsid w:val="0091500E"/>
    <w:rsid w:val="009229BD"/>
    <w:rsid w:val="00956490"/>
    <w:rsid w:val="00956CE1"/>
    <w:rsid w:val="00971EBF"/>
    <w:rsid w:val="00980B57"/>
    <w:rsid w:val="00982BD5"/>
    <w:rsid w:val="009B53B6"/>
    <w:rsid w:val="00A27FB3"/>
    <w:rsid w:val="00A37FB3"/>
    <w:rsid w:val="00A4341F"/>
    <w:rsid w:val="00A662E2"/>
    <w:rsid w:val="00A71CA4"/>
    <w:rsid w:val="00A76AD7"/>
    <w:rsid w:val="00A81DA4"/>
    <w:rsid w:val="00AA1905"/>
    <w:rsid w:val="00B043E2"/>
    <w:rsid w:val="00B11377"/>
    <w:rsid w:val="00B25A95"/>
    <w:rsid w:val="00B27D71"/>
    <w:rsid w:val="00B41E9F"/>
    <w:rsid w:val="00B906CA"/>
    <w:rsid w:val="00BA2B03"/>
    <w:rsid w:val="00BB3FE8"/>
    <w:rsid w:val="00BB6B91"/>
    <w:rsid w:val="00BC4E8F"/>
    <w:rsid w:val="00BD24CC"/>
    <w:rsid w:val="00BD3894"/>
    <w:rsid w:val="00BF1D42"/>
    <w:rsid w:val="00C04EED"/>
    <w:rsid w:val="00C3013F"/>
    <w:rsid w:val="00C32C4C"/>
    <w:rsid w:val="00C430BF"/>
    <w:rsid w:val="00C45617"/>
    <w:rsid w:val="00C614FC"/>
    <w:rsid w:val="00C72FFE"/>
    <w:rsid w:val="00C738AF"/>
    <w:rsid w:val="00C91133"/>
    <w:rsid w:val="00C93B50"/>
    <w:rsid w:val="00CA4825"/>
    <w:rsid w:val="00CB2B45"/>
    <w:rsid w:val="00CD4149"/>
    <w:rsid w:val="00CD5DB3"/>
    <w:rsid w:val="00CE4395"/>
    <w:rsid w:val="00CE5723"/>
    <w:rsid w:val="00CF62A8"/>
    <w:rsid w:val="00D10387"/>
    <w:rsid w:val="00D308D7"/>
    <w:rsid w:val="00D6250E"/>
    <w:rsid w:val="00D86661"/>
    <w:rsid w:val="00DE1C48"/>
    <w:rsid w:val="00DE2A34"/>
    <w:rsid w:val="00DE664E"/>
    <w:rsid w:val="00E5008A"/>
    <w:rsid w:val="00E746CD"/>
    <w:rsid w:val="00E74FBE"/>
    <w:rsid w:val="00E838E2"/>
    <w:rsid w:val="00E86DC8"/>
    <w:rsid w:val="00E9320E"/>
    <w:rsid w:val="00EA61FE"/>
    <w:rsid w:val="00EB0692"/>
    <w:rsid w:val="00ED3C5F"/>
    <w:rsid w:val="00EF49BA"/>
    <w:rsid w:val="00F026F6"/>
    <w:rsid w:val="00F10099"/>
    <w:rsid w:val="00F16E6A"/>
    <w:rsid w:val="00F30CA4"/>
    <w:rsid w:val="00F3578F"/>
    <w:rsid w:val="00F67B4F"/>
    <w:rsid w:val="00F7039B"/>
    <w:rsid w:val="00F725B7"/>
    <w:rsid w:val="00FA4B69"/>
    <w:rsid w:val="00FB0DF0"/>
    <w:rsid w:val="00FB53AE"/>
    <w:rsid w:val="00FC013B"/>
    <w:rsid w:val="00FD0C89"/>
    <w:rsid w:val="00FD2968"/>
    <w:rsid w:val="00FF1AD1"/>
    <w:rsid w:val="00FF5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29FD6CB"/>
  <w15:docId w15:val="{FEC2B7CD-14A3-4395-A6C3-4FCA76EF3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spacing w:after="4" w:line="249" w:lineRule="auto"/>
      <w:ind w:left="10" w:hanging="10"/>
      <w:jc w:val="both"/>
    </w:pPr>
    <w:rPr>
      <w:rFonts w:ascii="Trebuchet MS" w:eastAsia="Trebuchet MS" w:hAnsi="Trebuchet MS" w:cs="Trebuchet MS"/>
      <w:color w:val="000000"/>
      <w:sz w:val="20"/>
    </w:rPr>
  </w:style>
  <w:style w:type="paragraph" w:styleId="Naslov1">
    <w:name w:val="heading 1"/>
    <w:basedOn w:val="Navaden"/>
    <w:next w:val="Navaden"/>
    <w:link w:val="Naslov1Znak"/>
    <w:uiPriority w:val="9"/>
    <w:qFormat/>
    <w:rsid w:val="00CD5D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CD5D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ripombasklic">
    <w:name w:val="annotation reference"/>
    <w:basedOn w:val="Privzetapisavaodstavka"/>
    <w:uiPriority w:val="99"/>
    <w:semiHidden/>
    <w:unhideWhenUsed/>
    <w:rsid w:val="00F026F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F026F6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F026F6"/>
    <w:rPr>
      <w:rFonts w:ascii="Trebuchet MS" w:eastAsia="Trebuchet MS" w:hAnsi="Trebuchet MS" w:cs="Trebuchet MS"/>
      <w:color w:val="000000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F026F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F026F6"/>
    <w:rPr>
      <w:rFonts w:ascii="Trebuchet MS" w:eastAsia="Trebuchet MS" w:hAnsi="Trebuchet MS" w:cs="Trebuchet MS"/>
      <w:b/>
      <w:bCs/>
      <w:color w:val="000000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F026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026F6"/>
    <w:rPr>
      <w:rFonts w:ascii="Segoe UI" w:eastAsia="Trebuchet MS" w:hAnsi="Segoe UI" w:cs="Segoe UI"/>
      <w:color w:val="000000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2E5E1B"/>
    <w:pPr>
      <w:ind w:left="720"/>
      <w:contextualSpacing/>
    </w:pPr>
  </w:style>
  <w:style w:type="table" w:styleId="Tabelamrea">
    <w:name w:val="Table Grid"/>
    <w:basedOn w:val="Navadnatabela"/>
    <w:uiPriority w:val="39"/>
    <w:rsid w:val="00CD5D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basedOn w:val="Privzetapisavaodstavka"/>
    <w:link w:val="Naslov1"/>
    <w:uiPriority w:val="9"/>
    <w:rsid w:val="00CD5D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CD5DB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CD5DB3"/>
    <w:rPr>
      <w:rFonts w:ascii="Trebuchet MS" w:eastAsia="Trebuchet MS" w:hAnsi="Trebuchet MS" w:cs="Trebuchet MS"/>
      <w:i/>
      <w:iCs/>
      <w:color w:val="4472C4" w:themeColor="accent1"/>
      <w:sz w:val="20"/>
    </w:rPr>
  </w:style>
  <w:style w:type="character" w:customStyle="1" w:styleId="Naslov2Znak">
    <w:name w:val="Naslov 2 Znak"/>
    <w:basedOn w:val="Privzetapisavaodstavka"/>
    <w:link w:val="Naslov2"/>
    <w:uiPriority w:val="9"/>
    <w:rsid w:val="00CD5D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Glava">
    <w:name w:val="header"/>
    <w:basedOn w:val="Navaden"/>
    <w:link w:val="GlavaZnak"/>
    <w:unhideWhenUsed/>
    <w:rsid w:val="00851D34"/>
    <w:pPr>
      <w:tabs>
        <w:tab w:val="center" w:pos="4536"/>
        <w:tab w:val="right" w:pos="9072"/>
      </w:tabs>
      <w:spacing w:after="0" w:line="240" w:lineRule="auto"/>
      <w:ind w:left="0" w:firstLine="0"/>
      <w:jc w:val="left"/>
    </w:pPr>
    <w:rPr>
      <w:rFonts w:ascii="Calibri" w:eastAsia="Times New Roman" w:hAnsi="Calibri" w:cs="Times New Roman"/>
      <w:color w:val="auto"/>
      <w:sz w:val="22"/>
      <w:lang w:eastAsia="en-US"/>
    </w:rPr>
  </w:style>
  <w:style w:type="character" w:customStyle="1" w:styleId="GlavaZnak">
    <w:name w:val="Glava Znak"/>
    <w:basedOn w:val="Privzetapisavaodstavka"/>
    <w:link w:val="Glava"/>
    <w:rsid w:val="00851D34"/>
    <w:rPr>
      <w:rFonts w:ascii="Calibri" w:eastAsia="Times New Roman" w:hAnsi="Calibri" w:cs="Times New Roman"/>
      <w:lang w:eastAsia="en-US"/>
    </w:rPr>
  </w:style>
  <w:style w:type="paragraph" w:styleId="Revizija">
    <w:name w:val="Revision"/>
    <w:hidden/>
    <w:uiPriority w:val="99"/>
    <w:semiHidden/>
    <w:rsid w:val="00BF1D42"/>
    <w:pPr>
      <w:spacing w:after="0" w:line="240" w:lineRule="auto"/>
    </w:pPr>
    <w:rPr>
      <w:rFonts w:ascii="Trebuchet MS" w:eastAsia="Trebuchet MS" w:hAnsi="Trebuchet MS" w:cs="Trebuchet MS"/>
      <w:color w:val="000000"/>
      <w:sz w:val="20"/>
    </w:rPr>
  </w:style>
  <w:style w:type="character" w:styleId="Hiperpovezava">
    <w:name w:val="Hyperlink"/>
    <w:basedOn w:val="Privzetapisavaodstavka"/>
    <w:uiPriority w:val="99"/>
    <w:unhideWhenUsed/>
    <w:rsid w:val="0080112C"/>
    <w:rPr>
      <w:color w:val="0563C1" w:themeColor="hyperlink"/>
      <w:u w:val="single"/>
    </w:rPr>
  </w:style>
  <w:style w:type="paragraph" w:customStyle="1" w:styleId="len">
    <w:name w:val="len"/>
    <w:basedOn w:val="Navaden"/>
    <w:rsid w:val="00FC013B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customStyle="1" w:styleId="lennaslov">
    <w:name w:val="lennaslov"/>
    <w:basedOn w:val="Navaden"/>
    <w:rsid w:val="00FC013B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customStyle="1" w:styleId="odstavek">
    <w:name w:val="odstavek"/>
    <w:basedOn w:val="Navaden"/>
    <w:rsid w:val="00FC013B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66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ckaAgenda xmlns="8DFE6DF9-0DC2-4ABE-88ED-36DCEB413CBF">7</TockaAgenda>
    <ImeSklep xmlns="8DFE6DF9-0DC2-4ABE-88ED-36DCEB413CBF">Predlog sklepa 1</ImeSklep>
    <aufg xmlns="8DFE6DF9-0DC2-4ABE-88ED-36DCEB413CBF" xsi:nil="true"/>
    <PosodobiNaslov xmlns="8DFE6DF9-0DC2-4ABE-88ED-36DCEB413CBF">
      <Url xsi:nil="true"/>
      <Description xsi:nil="true"/>
    </PosodobiNaslov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7E360722CF344B9DE18E0C2B48CEB7" ma:contentTypeVersion="" ma:contentTypeDescription="Ustvari nov dokument." ma:contentTypeScope="" ma:versionID="efceed093c300be848abf9a5784f3149">
  <xsd:schema xmlns:xsd="http://www.w3.org/2001/XMLSchema" xmlns:xs="http://www.w3.org/2001/XMLSchema" xmlns:p="http://schemas.microsoft.com/office/2006/metadata/properties" xmlns:ns2="8DFE6DF9-0DC2-4ABE-88ED-36DCEB413CBF" targetNamespace="http://schemas.microsoft.com/office/2006/metadata/properties" ma:root="true" ma:fieldsID="faaf1efc36dbcce9127ec063adb0a62a" ns2:_="">
    <xsd:import namespace="8DFE6DF9-0DC2-4ABE-88ED-36DCEB413CBF"/>
    <xsd:element name="properties">
      <xsd:complexType>
        <xsd:sequence>
          <xsd:element name="documentManagement">
            <xsd:complexType>
              <xsd:all>
                <xsd:element ref="ns2:TockaAgenda" minOccurs="0"/>
                <xsd:element ref="ns2:TockaAgenda_x003a_Naslov" minOccurs="0"/>
                <xsd:element ref="ns2:TockaAgenda_x003a_ID" minOccurs="0"/>
                <xsd:element ref="ns2:aufg" minOccurs="0"/>
                <xsd:element ref="ns2:PosodobiNaslov" minOccurs="0"/>
                <xsd:element ref="ns2:ImeSkle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E6DF9-0DC2-4ABE-88ED-36DCEB413CBF" elementFormDefault="qualified">
    <xsd:import namespace="http://schemas.microsoft.com/office/2006/documentManagement/types"/>
    <xsd:import namespace="http://schemas.microsoft.com/office/infopath/2007/PartnerControls"/>
    <xsd:element name="TockaAgenda" ma:index="8" nillable="true" ma:displayName="TockaAgenda" ma:list="{DBE353CB-C136-4802-973F-05867FEE1EA0}" ma:internalName="TockaAgenda" ma:showField="Title">
      <xsd:simpleType>
        <xsd:restriction base="dms:Lookup"/>
      </xsd:simpleType>
    </xsd:element>
    <xsd:element name="TockaAgenda_x003a_Naslov" ma:index="9" nillable="true" ma:displayName="TockaAgenda:Naslov" ma:list="{DBE353CB-C136-4802-973F-05867FEE1EA0}" ma:internalName="TockaAgenda_x003a_Naslov" ma:readOnly="true" ma:showField="Title" ma:web="">
      <xsd:simpleType>
        <xsd:restriction base="dms:Lookup"/>
      </xsd:simpleType>
    </xsd:element>
    <xsd:element name="TockaAgenda_x003a_ID" ma:index="10" nillable="true" ma:displayName="TockaAgenda:ID" ma:list="{DBE353CB-C136-4802-973F-05867FEE1EA0}" ma:internalName="TockaAgenda_x003a_ID" ma:readOnly="true" ma:showField="ID" ma:web="">
      <xsd:simpleType>
        <xsd:restriction base="dms:Lookup"/>
      </xsd:simpleType>
    </xsd:element>
    <xsd:element name="aufg" ma:index="11" nillable="true" ma:displayName="VrstniRed" ma:internalName="aufg">
      <xsd:simpleType>
        <xsd:restriction base="dms:Number"/>
      </xsd:simpleType>
    </xsd:element>
    <xsd:element name="PosodobiNaslov" ma:index="12" nillable="true" ma:displayName="PosodobiNaslov" ma:internalName="PosodobiNaslov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eSklep" ma:index="13" nillable="true" ma:displayName="ImeSklep" ma:default="Predlog sklepa 1" ma:format="Dropdown" ma:internalName="ImeSklep">
      <xsd:simpleType>
        <xsd:restriction base="dms:Choice">
          <xsd:enumeration value="Predlog sklepa 1"/>
          <xsd:enumeration value="Predlog sklepa 2"/>
          <xsd:enumeration value="Predlog sklepa 3"/>
          <xsd:enumeration value="Predlog sklepa 4"/>
          <xsd:enumeration value="Predlog sklepa 5"/>
          <xsd:enumeration value="Predlog sklepa 6"/>
          <xsd:enumeration value="Predlog sklepa 7"/>
          <xsd:enumeration value="Predlog sklepa 8"/>
          <xsd:enumeration value="Predlog sklepa 9"/>
          <xsd:enumeration value="Predlog sklepa 10"/>
          <xsd:enumeration value="Predlog sklepa_11"/>
          <xsd:enumeration value="Predlog sklepa_12"/>
          <xsd:enumeration value="Predlog sklepa_13"/>
          <xsd:enumeration value="Predlog sklepa_14"/>
          <xsd:enumeration value="Predlog sklepa_15"/>
          <xsd:enumeration value="Predlog sklepa_16"/>
          <xsd:enumeration value="Predlog sklepa_17"/>
          <xsd:enumeration value="Predlog sklepa_18"/>
          <xsd:enumeration value="Predlog sklepa_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C6DE9F4B-0873-406F-8B23-432507886ACB}">
  <ds:schemaRefs>
    <ds:schemaRef ds:uri="http://purl.org/dc/terms/"/>
    <ds:schemaRef ds:uri="http://schemas.microsoft.com/office/infopath/2007/PartnerControls"/>
    <ds:schemaRef ds:uri="http://purl.org/dc/dcmitype/"/>
    <ds:schemaRef ds:uri="8DFE6DF9-0DC2-4ABE-88ED-36DCEB413CBF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2A1904D3-6C10-4D9F-BAD9-D102F5484D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E6DF9-0DC2-4ABE-88ED-36DCEB413C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BC0EF-E828-4C19-824A-C007D315F2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DA41B2-35D9-41F3-B8E8-29B678C21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9</Words>
  <Characters>2221</Characters>
  <Application>Microsoft Office Word</Application>
  <DocSecurity>4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tudijski koledar 2023-2024</vt:lpstr>
      <vt:lpstr> </vt:lpstr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udijski koledar 2023-2024</dc:title>
  <dc:subject/>
  <dc:creator>Jasmina Bedrač</dc:creator>
  <cp:keywords/>
  <cp:lastModifiedBy>Daša Jakše</cp:lastModifiedBy>
  <cp:revision>2</cp:revision>
  <cp:lastPrinted>2019-03-28T09:47:00Z</cp:lastPrinted>
  <dcterms:created xsi:type="dcterms:W3CDTF">2023-03-28T10:58:00Z</dcterms:created>
  <dcterms:modified xsi:type="dcterms:W3CDTF">2023-03-28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7E360722CF344B9DE18E0C2B48CEB7</vt:lpwstr>
  </property>
  <property fmtid="{D5CDD505-2E9C-101B-9397-08002B2CF9AE}" pid="3" name="WorkflowChangePath">
    <vt:lpwstr>2718a1b7-afce-4a83-9bc7-81c88d3f5d96,2;</vt:lpwstr>
  </property>
</Properties>
</file>